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5d029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0f177f0-a1f9-4362-9d26-7408a1f2965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8Z</dcterms:created>
  <dcterms:modified xsi:type="dcterms:W3CDTF">2023-07-21T02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